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4F7B7B" w14:textId="77777777" w:rsidR="00E15884" w:rsidRPr="00FF5F34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E15884" w:rsidRPr="00FF5F34" w14:paraId="76EADCA4" w14:textId="77777777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14:paraId="484EA1E1" w14:textId="77777777" w:rsidR="00E15884" w:rsidRPr="00FF5F34" w:rsidRDefault="00E15884" w:rsidP="00437A8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14:paraId="0BA51879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(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попуњав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јединиц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локалн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самоуправ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)</w:t>
            </w:r>
          </w:p>
          <w:p w14:paraId="57A8845E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</w:p>
        </w:tc>
      </w:tr>
    </w:tbl>
    <w:p w14:paraId="31F12DC8" w14:textId="77777777" w:rsidR="00437A85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6F0D2098" w14:textId="7E6A7D25" w:rsidR="00E15884" w:rsidRPr="00FF5F34" w:rsidRDefault="00E15884" w:rsidP="00FF5F34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СПРОВОЂЕЊЕ МЕРА ЕНЕРГЕТСКЕ </w:t>
      </w:r>
      <w:r w:rsidR="00E017E3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САНАЦИЈЕ</w:t>
      </w:r>
      <w:r w:rsidR="00E017E3"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ДОМАЋИНСТВИМА</w:t>
      </w:r>
    </w:p>
    <w:p w14:paraId="65A8622D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r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2021 години</w:t>
      </w:r>
    </w:p>
    <w:p w14:paraId="07CB350A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14:paraId="19BE683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40"/>
          <w:szCs w:val="40"/>
          <w:lang w:val="sr-Cyrl-CS"/>
        </w:rPr>
      </w:pPr>
      <w:r w:rsidRPr="00FF5F34">
        <w:rPr>
          <w:rFonts w:ascii="Times New Roman" w:hAnsi="Times New Roman" w:cs="Times New Roman"/>
          <w:b/>
          <w:i/>
          <w:sz w:val="40"/>
          <w:szCs w:val="40"/>
          <w:lang w:val="sr-Cyrl-CS"/>
        </w:rPr>
        <w:t>ПРИЈАВНИ ФОРМУЛАР</w:t>
      </w:r>
    </w:p>
    <w:p w14:paraId="38B01C68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FF5F34" w14:paraId="70D2B02D" w14:textId="7777777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E6BC66C" w14:textId="77777777" w:rsidR="00E15884" w:rsidRPr="00FF5F34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F0EE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FF5F34">
        <w:rPr>
          <w:rFonts w:ascii="Times New Roman" w:hAnsi="Times New Roman" w:cs="Times New Roman"/>
        </w:rPr>
        <w:br w:type="page"/>
      </w:r>
    </w:p>
    <w:p w14:paraId="293B8DD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6CBCA128" w14:textId="0EE97055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 ЈАВНИ ПОЗИВ ЗА УЧЕШЋЕ ПРИВРЕДНИХ СУБЈЕКАТА У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А ЕНЕРГЕТСКЕ </w:t>
      </w:r>
      <w:r w:rsidR="00E017E3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У ДОМАЋИНСТВИМА</w:t>
      </w:r>
      <w:r w:rsidR="002B48F1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НА ТЕРИТОРИЈИ ОПШТИНЕ БАЧКИ ПЕТРОВАЦ ЗА 2021.ГОДИНУ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67"/>
        <w:gridCol w:w="1493"/>
        <w:gridCol w:w="2853"/>
        <w:gridCol w:w="4249"/>
      </w:tblGrid>
      <w:tr w:rsidR="00E15884" w:rsidRPr="00FF5F34" w14:paraId="6B4C447D" w14:textId="7777777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464D6D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B93821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81AF9D3" w14:textId="7777777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7EC655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2F8DD9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0592CD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24E6CDE" w14:textId="7777777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DEEB77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A0149B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E74CFA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FF5F34" w14:paraId="3FAD852F" w14:textId="7777777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B35385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97EB1C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DB3C6E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AA386E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2C13B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6FDC3B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04990E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5AFDB6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AC13A7F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1EDE285" w14:textId="77777777" w:rsidR="00E15884" w:rsidRPr="00FF5F34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E17E49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5AA69F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6818052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124AB93" w14:textId="77777777" w:rsidR="00E15884" w:rsidRPr="00FF5F34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6D6DB74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895AB66" w14:textId="7777777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84CD942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7376124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0DD3C6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263E94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DBCD3B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0130DD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9E9E63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D312AC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4D1BD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F31A91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FF5F34" w14:paraId="10C58156" w14:textId="7777777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52C36C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C3DA9F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4A811B56" w14:textId="7777777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3FF6CC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8FBD78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8C882" w14:textId="77777777" w:rsidR="00E15884" w:rsidRPr="00FF5F34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FF5F34" w14:paraId="1534F1DB" w14:textId="7777777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60292A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C1C7E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B2F275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B04103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A1293D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5BE7CC4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CC95216" w14:textId="77777777" w:rsidR="00E15884" w:rsidRPr="00FF5F34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FF5F34" w14:paraId="3584CC62" w14:textId="7777777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25EF945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08DBFC1" w14:textId="77777777" w:rsidR="00E15884" w:rsidRPr="00FF5F34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9023A5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5847AED0" w14:textId="7777777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A1AEF5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FC1C14C" w14:textId="77777777" w:rsidR="00E15884" w:rsidRPr="00FF5F34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72167B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AFC7EB5" w14:textId="7777777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10A4BBC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30853E6" w14:textId="77777777" w:rsidR="00E15884" w:rsidRPr="00FF5F34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0</w:t>
            </w: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FF5F34" w14:paraId="78FDD926" w14:textId="7777777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C510F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D281FF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75EC02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AE0B041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8D6746B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ВРСТЕ МЕРА ЗА КОЈЕ СЕ НУДИ УСЛУГА (Испред појединачне мере за коју се конкурише уписати Х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E15884" w:rsidRPr="002A66A4" w14:paraId="4B14ED5D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063D1FAA" w14:textId="77777777" w:rsidR="00E15884" w:rsidRPr="005D1D89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</w:p>
        </w:tc>
        <w:tc>
          <w:tcPr>
            <w:tcW w:w="7916" w:type="dxa"/>
          </w:tcPr>
          <w:p w14:paraId="71F47AB9" w14:textId="41477F91" w:rsidR="00E15884" w:rsidRPr="005D1D89" w:rsidRDefault="00437A85" w:rsidP="00437A85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5D1D89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градња и набавка материјала за  термичку изолацију зидова, крова, таваница и осталих делова термичког омотача према негрејаном простору породичних кућа и станова</w:t>
            </w:r>
          </w:p>
        </w:tc>
      </w:tr>
      <w:tr w:rsidR="00E15884" w:rsidRPr="002A66A4" w14:paraId="440EAF46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7CE2E0D3" w14:textId="77777777" w:rsidR="00E15884" w:rsidRPr="005D1D89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</w:p>
        </w:tc>
        <w:tc>
          <w:tcPr>
            <w:tcW w:w="7916" w:type="dxa"/>
          </w:tcPr>
          <w:p w14:paraId="26D7E8E7" w14:textId="7394E691" w:rsidR="00E15884" w:rsidRPr="005D1D89" w:rsidRDefault="00437A85" w:rsidP="00437A85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2E183A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замена (наба</w:t>
            </w:r>
            <w:r w:rsidR="00D94D8E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в</w:t>
            </w:r>
            <w:r w:rsidRPr="002E183A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, породичним кућама и становима, са пратећим грађевинским радовима</w:t>
            </w:r>
          </w:p>
        </w:tc>
      </w:tr>
      <w:tr w:rsidR="00E15884" w:rsidRPr="002A66A4" w14:paraId="7F979DC8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0266E39B" w14:textId="77777777" w:rsidR="00E15884" w:rsidRPr="005D1D89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</w:p>
        </w:tc>
        <w:tc>
          <w:tcPr>
            <w:tcW w:w="7916" w:type="dxa"/>
          </w:tcPr>
          <w:p w14:paraId="40365640" w14:textId="65FAF8B0" w:rsidR="00E15884" w:rsidRPr="005D1D89" w:rsidRDefault="00437A85" w:rsidP="00437A85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Набавка и </w:t>
            </w:r>
            <w:proofErr w:type="spellStart"/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инсталацијa</w:t>
            </w:r>
            <w:proofErr w:type="spellEnd"/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котлова, на природни гас и/или биомасу (дрвни </w:t>
            </w:r>
            <w:proofErr w:type="spellStart"/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елет</w:t>
            </w:r>
            <w:proofErr w:type="spellEnd"/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, брикет, </w:t>
            </w:r>
            <w:proofErr w:type="spellStart"/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ечка</w:t>
            </w:r>
            <w:proofErr w:type="spellEnd"/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, </w:t>
            </w:r>
            <w:proofErr w:type="spellStart"/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грејачa</w:t>
            </w:r>
            <w:proofErr w:type="spellEnd"/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простора за породичне куће</w:t>
            </w:r>
          </w:p>
        </w:tc>
      </w:tr>
      <w:tr w:rsidR="00E15884" w:rsidRPr="002A66A4" w14:paraId="7D7CFC75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768CEBE7" w14:textId="77777777" w:rsidR="00E15884" w:rsidRPr="005D1D89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</w:p>
        </w:tc>
        <w:tc>
          <w:tcPr>
            <w:tcW w:w="7916" w:type="dxa"/>
          </w:tcPr>
          <w:p w14:paraId="1742ECA4" w14:textId="328E5CB8" w:rsidR="00E15884" w:rsidRPr="005D1D89" w:rsidRDefault="00437A85" w:rsidP="00437A85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бавка и уградња топлотних пумпи  и пратеће инсталације грејног система за породичне куће</w:t>
            </w:r>
          </w:p>
        </w:tc>
      </w:tr>
      <w:tr w:rsidR="00E15884" w:rsidRPr="002A66A4" w14:paraId="7E5568C5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3EEE0D24" w14:textId="77777777" w:rsidR="00E15884" w:rsidRPr="005D1D89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</w:p>
        </w:tc>
        <w:tc>
          <w:tcPr>
            <w:tcW w:w="7916" w:type="dxa"/>
          </w:tcPr>
          <w:p w14:paraId="4D7AE2A3" w14:textId="1A87C8F3" w:rsidR="00E15884" w:rsidRPr="005D1D89" w:rsidRDefault="00437A85" w:rsidP="00E15884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proofErr w:type="spellStart"/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набавкa</w:t>
            </w:r>
            <w:proofErr w:type="spellEnd"/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и </w:t>
            </w:r>
            <w:proofErr w:type="spellStart"/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инсталацијa</w:t>
            </w:r>
            <w:proofErr w:type="spellEnd"/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соларних колектора за грејање санитарне потрошне топле воде</w:t>
            </w:r>
          </w:p>
        </w:tc>
      </w:tr>
    </w:tbl>
    <w:p w14:paraId="62A8DD3C" w14:textId="4E9991AB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033C2822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1EFD1FD" w14:textId="77777777" w:rsidR="00D170C3" w:rsidRPr="00FF5F34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br w:type="page"/>
      </w:r>
    </w:p>
    <w:p w14:paraId="35DC51F4" w14:textId="74761AD2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lastRenderedPageBreak/>
        <w:t xml:space="preserve">5. ЦЕНОВНИК </w:t>
      </w:r>
      <w:r w:rsidRPr="00FF5F34"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  <w:t>(попуњава се само за меру за коју се нуди услуга из дела 4)</w:t>
      </w:r>
    </w:p>
    <w:p w14:paraId="6040E0EC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Напомена – све цене морају бити дате у РСД са ПДВ-ом</w:t>
      </w:r>
    </w:p>
    <w:p w14:paraId="3401A210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E15884" w:rsidRPr="002A66A4" w14:paraId="1C2AFEFD" w14:textId="77777777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674D6275" w14:textId="024F30AB" w:rsidR="00437A85" w:rsidRPr="005D1D89" w:rsidRDefault="00E15884" w:rsidP="00FF5F34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D1D8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Мера 1. </w:t>
            </w:r>
            <w:r w:rsidR="00437A85" w:rsidRPr="005D1D89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градња и набавка материјала за  термичку изолацију зидова, крова, таваница и осталих делова термичког омотача према негрејаном простору породичних кућа и станова</w:t>
            </w:r>
          </w:p>
          <w:p w14:paraId="1EC71AFE" w14:textId="77777777" w:rsidR="00437A85" w:rsidRPr="002E183A" w:rsidRDefault="00437A85" w:rsidP="00437A85">
            <w:pPr>
              <w:pStyle w:val="ListParagraph"/>
              <w:numPr>
                <w:ilvl w:val="0"/>
                <w:numId w:val="36"/>
              </w:numPr>
              <w:tabs>
                <w:tab w:val="left" w:pos="360"/>
              </w:tabs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минимална</w:t>
            </w:r>
            <w:r w:rsidRPr="005D1D89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дебљина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за термичку изолацију износи 10</w:t>
            </w:r>
            <w:r w:rsidRPr="005D1D89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</w:rPr>
              <w:t>cm</w:t>
            </w:r>
            <w:r w:rsidRPr="005D1D89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, 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осим уколико нема  техничких могућности да се постави та дебљина изолације </w:t>
            </w:r>
          </w:p>
          <w:p w14:paraId="3DB321F8" w14:textId="236EA8C5" w:rsidR="00E15884" w:rsidRPr="005D1D89" w:rsidRDefault="00E15884" w:rsidP="00FF5F34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D1D89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 </w:t>
            </w:r>
          </w:p>
        </w:tc>
      </w:tr>
      <w:tr w:rsidR="00E15884" w:rsidRPr="002A66A4" w14:paraId="7CEA8AB2" w14:textId="77777777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3884E5DC" w14:textId="77777777" w:rsidR="00E15884" w:rsidRPr="00FF5F34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FF5F34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FF5F34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620" w:type="dxa"/>
            <w:shd w:val="clear" w:color="auto" w:fill="B4C6E7" w:themeFill="accent1" w:themeFillTint="66"/>
          </w:tcPr>
          <w:p w14:paraId="5D72FA5E" w14:textId="45132E37" w:rsidR="00E15884" w:rsidRPr="00FF5F34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Cyrl-CS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материјала</w:t>
            </w:r>
            <w:proofErr w:type="spellEnd"/>
            <w:r w:rsidR="00D170C3" w:rsidRPr="00FF5F34">
              <w:rPr>
                <w:rFonts w:ascii="Times New Roman" w:hAnsi="Times New Roman" w:cs="Times New Roman"/>
                <w:lang w:val="sr-Cyrl-CS"/>
              </w:rPr>
              <w:t xml:space="preserve"> по метру квадратном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547AA513" w14:textId="77777777" w:rsidR="00E15884" w:rsidRPr="005D1D89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5D1D89">
              <w:rPr>
                <w:rFonts w:ascii="Times New Roman" w:hAnsi="Times New Roman" w:cs="Times New Roman"/>
                <w:lang w:val="sr-Cyrl-CS"/>
              </w:rPr>
              <w:t>Цена уградње</w:t>
            </w:r>
          </w:p>
          <w:p w14:paraId="1EFBD300" w14:textId="001BB534" w:rsidR="00D170C3" w:rsidRPr="005D1D89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Cyrl-CS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  <w:tc>
          <w:tcPr>
            <w:tcW w:w="1450" w:type="dxa"/>
            <w:shd w:val="clear" w:color="auto" w:fill="B4C6E7" w:themeFill="accent1" w:themeFillTint="66"/>
          </w:tcPr>
          <w:p w14:paraId="0EECE4E9" w14:textId="77777777" w:rsidR="00E15884" w:rsidRPr="005D1D89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5D1D89">
              <w:rPr>
                <w:rFonts w:ascii="Times New Roman" w:hAnsi="Times New Roman" w:cs="Times New Roman"/>
                <w:lang w:val="sr-Cyrl-CS"/>
              </w:rPr>
              <w:t xml:space="preserve">Укупна цена </w:t>
            </w:r>
          </w:p>
          <w:p w14:paraId="3DDA5B3A" w14:textId="311664A2" w:rsidR="00D170C3" w:rsidRPr="005D1D89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Cyrl-CS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</w:tr>
      <w:tr w:rsidR="00D170C3" w:rsidRPr="002A66A4" w14:paraId="2B26CFE9" w14:textId="77777777" w:rsidTr="00D170C3">
        <w:trPr>
          <w:trHeight w:val="355"/>
        </w:trPr>
        <w:tc>
          <w:tcPr>
            <w:tcW w:w="5035" w:type="dxa"/>
          </w:tcPr>
          <w:p w14:paraId="4CD7CB92" w14:textId="42D381B9" w:rsidR="00D170C3" w:rsidRPr="005D1D89" w:rsidRDefault="00D170C3" w:rsidP="00437A85">
            <w:pPr>
              <w:spacing w:line="276" w:lineRule="auto"/>
              <w:ind w:right="-108"/>
              <w:contextualSpacing/>
              <w:rPr>
                <w:rFonts w:ascii="Times New Roman" w:hAnsi="Times New Roman" w:cs="Times New Roman"/>
                <w:lang w:val="sr-Cyrl-CS"/>
              </w:rPr>
            </w:pPr>
            <w:r w:rsidRPr="005D1D89">
              <w:rPr>
                <w:rFonts w:ascii="Times New Roman" w:hAnsi="Times New Roman" w:cs="Times New Roman"/>
                <w:lang w:val="sr-Cyrl-CS"/>
              </w:rPr>
              <w:t xml:space="preserve">Контактна фасада са </w:t>
            </w:r>
            <w:proofErr w:type="spellStart"/>
            <w:r w:rsidRPr="005D1D89">
              <w:rPr>
                <w:rFonts w:ascii="Times New Roman" w:hAnsi="Times New Roman" w:cs="Times New Roman"/>
                <w:lang w:val="sr-Cyrl-CS"/>
              </w:rPr>
              <w:t>стиропором</w:t>
            </w:r>
            <w:proofErr w:type="spellEnd"/>
            <w:r w:rsidRPr="005D1D89">
              <w:rPr>
                <w:rFonts w:ascii="Times New Roman" w:hAnsi="Times New Roman" w:cs="Times New Roman"/>
                <w:lang w:val="sr-Cyrl-CS"/>
              </w:rPr>
              <w:t xml:space="preserve"> 10 </w:t>
            </w:r>
            <w:r w:rsidRPr="00FF5F34"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DA97217" w14:textId="77777777" w:rsidR="00D170C3" w:rsidRPr="005D1D89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388A8BD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362456E8" w14:textId="77777777" w:rsidR="00D170C3" w:rsidRPr="005D1D89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D170C3" w:rsidRPr="002A66A4" w14:paraId="3CF1E7F4" w14:textId="77777777" w:rsidTr="00D170C3">
        <w:trPr>
          <w:trHeight w:val="355"/>
        </w:trPr>
        <w:tc>
          <w:tcPr>
            <w:tcW w:w="5035" w:type="dxa"/>
          </w:tcPr>
          <w:p w14:paraId="0B02D804" w14:textId="13A17601" w:rsidR="00D170C3" w:rsidRPr="005D1D89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 w:rsidRPr="005D1D89">
              <w:rPr>
                <w:rFonts w:ascii="Times New Roman" w:hAnsi="Times New Roman" w:cs="Times New Roman"/>
                <w:lang w:val="sr-Cyrl-CS"/>
              </w:rPr>
              <w:t>Контактна</w:t>
            </w:r>
            <w:r w:rsidRPr="00FF5F34">
              <w:rPr>
                <w:rFonts w:ascii="Times New Roman" w:hAnsi="Times New Roman" w:cs="Times New Roman"/>
                <w:lang w:val="ru-RU"/>
              </w:rPr>
              <w:t xml:space="preserve"> фасада са каменом вуном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725D80A" w14:textId="77777777" w:rsidR="00D170C3" w:rsidRPr="005D1D89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51DDAF2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0955BDC" w14:textId="77777777" w:rsidR="00D170C3" w:rsidRPr="005D1D89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D170C3" w:rsidRPr="002A66A4" w14:paraId="583B548D" w14:textId="77777777" w:rsidTr="00D170C3">
        <w:trPr>
          <w:trHeight w:val="355"/>
        </w:trPr>
        <w:tc>
          <w:tcPr>
            <w:tcW w:w="5035" w:type="dxa"/>
          </w:tcPr>
          <w:p w14:paraId="275C5E19" w14:textId="7D67B67E" w:rsidR="00D170C3" w:rsidRPr="005D1D89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 w:rsidRPr="00FF5F34">
              <w:rPr>
                <w:rFonts w:ascii="Times New Roman" w:hAnsi="Times New Roman" w:cs="Times New Roman"/>
                <w:lang w:val="ru-RU"/>
              </w:rPr>
              <w:t xml:space="preserve">Изолација крова </w:t>
            </w:r>
            <w:r w:rsidRPr="005D1D89">
              <w:rPr>
                <w:rFonts w:ascii="Times New Roman" w:hAnsi="Times New Roman" w:cs="Times New Roman"/>
                <w:lang w:val="sr-Cyrl-CS"/>
              </w:rPr>
              <w:t xml:space="preserve">минералном вуном од 10 </w:t>
            </w:r>
            <w:r w:rsidRPr="00FF5F34"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1D92B27C" w14:textId="77777777" w:rsidR="00D170C3" w:rsidRPr="005D1D89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FD60AE0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716C0651" w14:textId="77777777" w:rsidR="00D170C3" w:rsidRPr="005D1D89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D170C3" w:rsidRPr="00FF5F34" w14:paraId="6A0976EC" w14:textId="77777777" w:rsidTr="00D170C3">
        <w:trPr>
          <w:trHeight w:val="355"/>
        </w:trPr>
        <w:tc>
          <w:tcPr>
            <w:tcW w:w="5035" w:type="dxa"/>
          </w:tcPr>
          <w:p w14:paraId="77277A43" w14:textId="0C5909EE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FF5F34">
              <w:rPr>
                <w:rFonts w:ascii="Times New Roman" w:hAnsi="Times New Roman" w:cs="Times New Roman"/>
                <w:lang w:val="ru-RU"/>
              </w:rPr>
              <w:t>Рок важења цена: _____________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408A62C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7FBA796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C58E9AE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40BADAA6" w14:textId="77777777" w:rsidTr="00D170C3">
        <w:trPr>
          <w:trHeight w:val="355"/>
        </w:trPr>
        <w:tc>
          <w:tcPr>
            <w:tcW w:w="5035" w:type="dxa"/>
          </w:tcPr>
          <w:p w14:paraId="08243D37" w14:textId="29483CDE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14:paraId="714D15A8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3544D474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C973AE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7A7B0D1F" w14:textId="77777777" w:rsidTr="00D170C3">
        <w:trPr>
          <w:trHeight w:val="355"/>
        </w:trPr>
        <w:tc>
          <w:tcPr>
            <w:tcW w:w="5035" w:type="dxa"/>
          </w:tcPr>
          <w:p w14:paraId="5B62F762" w14:textId="77C89312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14:paraId="7EB945B6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24B4528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34CEBED0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09237A6A" w14:textId="77777777" w:rsidTr="00D170C3">
        <w:trPr>
          <w:trHeight w:val="355"/>
        </w:trPr>
        <w:tc>
          <w:tcPr>
            <w:tcW w:w="5035" w:type="dxa"/>
          </w:tcPr>
          <w:p w14:paraId="5DB35D1D" w14:textId="64BF08F5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14:paraId="45080F4E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61400125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6F78D22A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28940ED3" w14:textId="77777777" w:rsidTr="00D170C3">
        <w:trPr>
          <w:trHeight w:val="355"/>
        </w:trPr>
        <w:tc>
          <w:tcPr>
            <w:tcW w:w="5035" w:type="dxa"/>
          </w:tcPr>
          <w:p w14:paraId="17E171BD" w14:textId="531D548B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14:paraId="3ED5117D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0F0CBA3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765150C2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5309814E" w14:textId="77777777" w:rsidR="00E15884" w:rsidRPr="00FF5F34" w:rsidRDefault="00E15884" w:rsidP="00E15884">
      <w:pPr>
        <w:rPr>
          <w:rFonts w:ascii="Times New Roman" w:hAnsi="Times New Roman" w:cs="Times New Roman"/>
          <w:lang w:val="ru-RU"/>
        </w:rPr>
      </w:pPr>
    </w:p>
    <w:tbl>
      <w:tblPr>
        <w:tblStyle w:val="TableGrid"/>
        <w:tblW w:w="9518" w:type="dxa"/>
        <w:tblInd w:w="5" w:type="dxa"/>
        <w:tblLook w:val="04A0" w:firstRow="1" w:lastRow="0" w:firstColumn="1" w:lastColumn="0" w:noHBand="0" w:noVBand="1"/>
      </w:tblPr>
      <w:tblGrid>
        <w:gridCol w:w="270"/>
        <w:gridCol w:w="4887"/>
        <w:gridCol w:w="1447"/>
        <w:gridCol w:w="1457"/>
        <w:gridCol w:w="1457"/>
      </w:tblGrid>
      <w:tr w:rsidR="00E15884" w:rsidRPr="00FF5F34" w14:paraId="02125061" w14:textId="77777777" w:rsidTr="002A66A4">
        <w:trPr>
          <w:trHeight w:val="349"/>
        </w:trPr>
        <w:tc>
          <w:tcPr>
            <w:tcW w:w="270" w:type="dxa"/>
            <w:tcBorders>
              <w:left w:val="nil"/>
              <w:right w:val="nil"/>
            </w:tcBorders>
          </w:tcPr>
          <w:p w14:paraId="2EB26035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8" w:type="dxa"/>
            <w:gridSpan w:val="4"/>
            <w:tcBorders>
              <w:left w:val="nil"/>
              <w:right w:val="nil"/>
            </w:tcBorders>
          </w:tcPr>
          <w:p w14:paraId="0C21A70D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2A66A4" w14:paraId="532F681F" w14:textId="77777777" w:rsidTr="002A66A4">
        <w:trPr>
          <w:trHeight w:val="1767"/>
        </w:trPr>
        <w:tc>
          <w:tcPr>
            <w:tcW w:w="9518" w:type="dxa"/>
            <w:gridSpan w:val="5"/>
            <w:shd w:val="clear" w:color="auto" w:fill="8EAADB" w:themeFill="accent1" w:themeFillTint="99"/>
          </w:tcPr>
          <w:p w14:paraId="13A244A0" w14:textId="45F047F1" w:rsidR="00E15884" w:rsidRPr="005D1D89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FF5F34">
              <w:rPr>
                <w:rFonts w:ascii="Times New Roman" w:eastAsia="Times New Roman" w:hAnsi="Times New Roman" w:cs="Times New Roman"/>
                <w:b/>
                <w:bCs/>
                <w:iCs/>
              </w:rPr>
              <w:t>Мера</w:t>
            </w:r>
            <w:proofErr w:type="spellEnd"/>
            <w:r w:rsidRPr="00FF5F34">
              <w:rPr>
                <w:rFonts w:ascii="Times New Roman" w:eastAsia="Times New Roman" w:hAnsi="Times New Roman" w:cs="Times New Roman"/>
                <w:b/>
                <w:bCs/>
                <w:iCs/>
              </w:rPr>
              <w:t xml:space="preserve"> 2. </w:t>
            </w:r>
            <w:r w:rsidR="00437A85" w:rsidRPr="002E183A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замена (</w:t>
            </w:r>
            <w:proofErr w:type="spellStart"/>
            <w:r w:rsidR="00437A85" w:rsidRPr="002E183A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набака</w:t>
            </w:r>
            <w:proofErr w:type="spellEnd"/>
            <w:r w:rsidR="00437A85" w:rsidRPr="002E183A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 xml:space="preserve">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, породичним кућама и становима, са пратећим грађевинским радовима</w:t>
            </w:r>
            <w:r w:rsidRPr="00FF5F34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 xml:space="preserve">. </w:t>
            </w:r>
            <w:proofErr w:type="spellStart"/>
            <w:r w:rsidRPr="00FF5F34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Подразуевани</w:t>
            </w:r>
            <w:proofErr w:type="spellEnd"/>
            <w:r w:rsidRPr="00FF5F34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 xml:space="preserve"> прозор је ПВЦ прозор са U ≤ 1,5 W/m2K, беле боје без ролетни и комарника. Подразумевана врата су ПВЦ врата са  U ≤ 1,6 W/m2K, беле боје.</w:t>
            </w:r>
          </w:p>
        </w:tc>
      </w:tr>
      <w:tr w:rsidR="00D170C3" w:rsidRPr="00FF5F34" w14:paraId="2A3B2B76" w14:textId="77777777" w:rsidTr="002A66A4">
        <w:trPr>
          <w:trHeight w:val="349"/>
        </w:trPr>
        <w:tc>
          <w:tcPr>
            <w:tcW w:w="5157" w:type="dxa"/>
            <w:gridSpan w:val="2"/>
            <w:shd w:val="clear" w:color="auto" w:fill="D9E2F3" w:themeFill="accent1" w:themeFillTint="33"/>
            <w:vAlign w:val="center"/>
          </w:tcPr>
          <w:p w14:paraId="5CBA4E5E" w14:textId="77777777" w:rsidR="00D170C3" w:rsidRPr="00FF5F34" w:rsidRDefault="00D170C3" w:rsidP="00D170C3">
            <w:pPr>
              <w:spacing w:line="276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iCs/>
              </w:rPr>
            </w:pPr>
            <w:proofErr w:type="spellStart"/>
            <w:r w:rsidRPr="00FF5F34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FF5F34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447" w:type="dxa"/>
            <w:shd w:val="clear" w:color="auto" w:fill="D9E2F3" w:themeFill="accent1" w:themeFillTint="33"/>
          </w:tcPr>
          <w:p w14:paraId="725D5592" w14:textId="1E34D229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материјала</w:t>
            </w:r>
            <w:proofErr w:type="spellEnd"/>
            <w:r w:rsidRPr="00FF5F34">
              <w:rPr>
                <w:rFonts w:ascii="Times New Roman" w:hAnsi="Times New Roman" w:cs="Times New Roman"/>
                <w:lang w:val="sr-Cyrl-CS"/>
              </w:rPr>
              <w:t xml:space="preserve"> по метру квадратном</w:t>
            </w:r>
          </w:p>
        </w:tc>
        <w:tc>
          <w:tcPr>
            <w:tcW w:w="1457" w:type="dxa"/>
            <w:shd w:val="clear" w:color="auto" w:fill="D9E2F3" w:themeFill="accent1" w:themeFillTint="33"/>
          </w:tcPr>
          <w:p w14:paraId="216109DE" w14:textId="77777777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01A8B1B0" w14:textId="22C44BF6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  <w:tc>
          <w:tcPr>
            <w:tcW w:w="1457" w:type="dxa"/>
            <w:shd w:val="clear" w:color="auto" w:fill="D9E2F3" w:themeFill="accent1" w:themeFillTint="33"/>
          </w:tcPr>
          <w:p w14:paraId="085F115B" w14:textId="77777777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Укуп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</w:p>
          <w:p w14:paraId="3FB552ED" w14:textId="42297560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</w:tr>
      <w:tr w:rsidR="00E15884" w:rsidRPr="00FF5F34" w14:paraId="3D7B2E40" w14:textId="77777777" w:rsidTr="002A66A4">
        <w:trPr>
          <w:trHeight w:val="360"/>
        </w:trPr>
        <w:tc>
          <w:tcPr>
            <w:tcW w:w="5157" w:type="dxa"/>
            <w:gridSpan w:val="2"/>
          </w:tcPr>
          <w:p w14:paraId="3AFF193F" w14:textId="5420CD64" w:rsidR="00E15884" w:rsidRPr="00FF5F34" w:rsidRDefault="00E15884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447" w:type="dxa"/>
            <w:shd w:val="clear" w:color="auto" w:fill="FBE4D5" w:themeFill="accent2" w:themeFillTint="33"/>
          </w:tcPr>
          <w:p w14:paraId="67785562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0E708618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0DD4F301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</w:tr>
      <w:tr w:rsidR="00D170C3" w:rsidRPr="00FF5F34" w14:paraId="3D1A084D" w14:textId="77777777" w:rsidTr="002A66A4">
        <w:trPr>
          <w:trHeight w:val="360"/>
        </w:trPr>
        <w:tc>
          <w:tcPr>
            <w:tcW w:w="5157" w:type="dxa"/>
            <w:gridSpan w:val="2"/>
          </w:tcPr>
          <w:p w14:paraId="39AA32A1" w14:textId="2E7F6E03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Једнокрилни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ПВЦ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прозор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1000 x 1000 mm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51651B1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ECDEC19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CE7364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437A85" w:rsidRPr="00FF5F34" w14:paraId="362CE5C6" w14:textId="77777777" w:rsidTr="002A66A4">
        <w:trPr>
          <w:trHeight w:val="360"/>
        </w:trPr>
        <w:tc>
          <w:tcPr>
            <w:tcW w:w="5157" w:type="dxa"/>
            <w:gridSpan w:val="2"/>
          </w:tcPr>
          <w:p w14:paraId="51F785A5" w14:textId="112E668B" w:rsidR="00437A85" w:rsidRPr="00FF5F34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sr-Cyrl-CS"/>
              </w:rPr>
              <w:t>двокрилни</w:t>
            </w:r>
            <w:r w:rsidR="00437A85" w:rsidRPr="002E183A">
              <w:rPr>
                <w:rFonts w:ascii="Times New Roman" w:hAnsi="Times New Roman" w:cs="Times New Roman"/>
              </w:rPr>
              <w:t xml:space="preserve"> ПВЦ </w:t>
            </w:r>
            <w:proofErr w:type="spellStart"/>
            <w:r w:rsidR="00437A85" w:rsidRPr="002E183A">
              <w:rPr>
                <w:rFonts w:ascii="Times New Roman" w:hAnsi="Times New Roman" w:cs="Times New Roman"/>
              </w:rPr>
              <w:t>прозор</w:t>
            </w:r>
            <w:proofErr w:type="spellEnd"/>
            <w:r w:rsidR="00437A85" w:rsidRPr="002E183A">
              <w:rPr>
                <w:rFonts w:ascii="Times New Roman" w:hAnsi="Times New Roman" w:cs="Times New Roman"/>
              </w:rPr>
              <w:t xml:space="preserve"> 1</w:t>
            </w:r>
            <w:r w:rsidR="00437A85">
              <w:rPr>
                <w:rFonts w:ascii="Times New Roman" w:hAnsi="Times New Roman" w:cs="Times New Roman"/>
                <w:lang w:val="sr-Cyrl-CS"/>
              </w:rPr>
              <w:t>2</w:t>
            </w:r>
            <w:r w:rsidR="00437A85">
              <w:rPr>
                <w:rFonts w:ascii="Times New Roman" w:hAnsi="Times New Roman" w:cs="Times New Roman"/>
              </w:rPr>
              <w:t>00 x 14</w:t>
            </w:r>
            <w:r w:rsidR="00437A85" w:rsidRPr="002E183A">
              <w:rPr>
                <w:rFonts w:ascii="Times New Roman" w:hAnsi="Times New Roman" w:cs="Times New Roman"/>
              </w:rPr>
              <w:t>00 mm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1FCEF172" w14:textId="77777777" w:rsidR="00437A85" w:rsidRPr="00FF5F34" w:rsidRDefault="00437A8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61116878" w14:textId="77777777" w:rsidR="00437A85" w:rsidRPr="00FF5F34" w:rsidRDefault="00437A8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73E1BD6D" w14:textId="77777777" w:rsidR="00437A85" w:rsidRPr="00FF5F34" w:rsidRDefault="00437A8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D170C3" w:rsidRPr="00FF5F34" w14:paraId="0DDF1433" w14:textId="77777777" w:rsidTr="002A66A4">
        <w:trPr>
          <w:trHeight w:val="360"/>
        </w:trPr>
        <w:tc>
          <w:tcPr>
            <w:tcW w:w="5157" w:type="dxa"/>
            <w:gridSpan w:val="2"/>
          </w:tcPr>
          <w:p w14:paraId="2ABD48E4" w14:textId="06C889CF" w:rsidR="00D170C3" w:rsidRPr="00FF5F34" w:rsidRDefault="00D170C3" w:rsidP="00D170C3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Улаз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ПВЦ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врат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једнокрил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1000 x 2100 mm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3AA2214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78E3817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4AE9FEC1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D170C3" w:rsidRPr="00FF5F34" w14:paraId="316FB559" w14:textId="77777777" w:rsidTr="002A66A4">
        <w:trPr>
          <w:trHeight w:val="360"/>
        </w:trPr>
        <w:tc>
          <w:tcPr>
            <w:tcW w:w="5157" w:type="dxa"/>
            <w:gridSpan w:val="2"/>
          </w:tcPr>
          <w:p w14:paraId="42169316" w14:textId="233A1872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lang w:val="ru-RU"/>
              </w:rPr>
              <w:t>Рок важења цена: _____________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7715936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11C58DA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62D8C7A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553CD4A3" w14:textId="77777777" w:rsidTr="002A66A4">
        <w:trPr>
          <w:trHeight w:val="349"/>
        </w:trPr>
        <w:tc>
          <w:tcPr>
            <w:tcW w:w="270" w:type="dxa"/>
            <w:tcBorders>
              <w:left w:val="nil"/>
              <w:right w:val="nil"/>
            </w:tcBorders>
          </w:tcPr>
          <w:p w14:paraId="2E22D5FB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8" w:type="dxa"/>
            <w:gridSpan w:val="4"/>
            <w:tcBorders>
              <w:left w:val="nil"/>
              <w:right w:val="nil"/>
            </w:tcBorders>
          </w:tcPr>
          <w:p w14:paraId="0977D541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CC157A" w14:textId="77777777" w:rsidR="00E15884" w:rsidRPr="00FF5F34" w:rsidRDefault="00E15884" w:rsidP="00E15884">
      <w:pPr>
        <w:rPr>
          <w:rFonts w:ascii="Times New Roman" w:hAnsi="Times New Roman" w:cs="Times New Roman"/>
          <w:lang w:val="ru-RU"/>
        </w:rPr>
      </w:pPr>
    </w:p>
    <w:p w14:paraId="6BF512C9" w14:textId="77777777" w:rsidR="00E15884" w:rsidRPr="00FF5F34" w:rsidRDefault="00E15884" w:rsidP="002A66A4">
      <w:pPr>
        <w:spacing w:after="0"/>
        <w:ind w:left="5760" w:firstLine="720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</w:p>
    <w:p w14:paraId="449DB994" w14:textId="77777777" w:rsidR="005736D7" w:rsidRDefault="005736D7" w:rsidP="002A66A4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71E54B5D" w:rsidR="00364243" w:rsidRPr="00FF5F34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lastRenderedPageBreak/>
        <w:t>ИЗЈАВА</w:t>
      </w:r>
    </w:p>
    <w:p w14:paraId="4DC2CDA1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,</w:t>
      </w:r>
    </w:p>
    <w:p w14:paraId="0C57E70B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0837E4DF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позиву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 у домаћинствима на</w:t>
      </w:r>
      <w:r w:rsidR="00084214">
        <w:rPr>
          <w:rFonts w:ascii="Times New Roman" w:hAnsi="Times New Roman" w:cs="Times New Roman"/>
          <w:sz w:val="24"/>
          <w:szCs w:val="24"/>
          <w:lang w:val="sr-Cyrl-RS"/>
        </w:rPr>
        <w:t xml:space="preserve"> територији општине Бачки Петровац за 2021.годину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FF5F34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6DC7786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FF5F34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FF5F34">
        <w:rPr>
          <w:rFonts w:ascii="Times New Roman" w:hAnsi="Times New Roman" w:cs="Times New Roman"/>
          <w:lang w:val="sr-Cyrl-RS"/>
        </w:rPr>
        <w:t xml:space="preserve"> </w:t>
      </w:r>
    </w:p>
    <w:p w14:paraId="273C0298" w14:textId="77777777" w:rsidR="00364243" w:rsidRPr="005D1D89" w:rsidRDefault="00364243" w:rsidP="00364243">
      <w:pPr>
        <w:rPr>
          <w:rFonts w:ascii="Times New Roman" w:hAnsi="Times New Roman" w:cs="Times New Roman"/>
          <w:lang w:val="sr-Cyrl-RS"/>
        </w:rPr>
      </w:pPr>
    </w:p>
    <w:p w14:paraId="021B3D6B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br w:type="page"/>
      </w:r>
      <w:r w:rsidRPr="00FF5F34">
        <w:rPr>
          <w:rFonts w:ascii="Times New Roman" w:hAnsi="Times New Roman" w:cs="Times New Roman"/>
          <w:lang w:val="sr-Cyrl-CS"/>
        </w:rPr>
        <w:lastRenderedPageBreak/>
        <w:t xml:space="preserve">ОБРАЗАЦ 2 </w:t>
      </w:r>
    </w:p>
    <w:p w14:paraId="6A0FE2F2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7E825D24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A3C2F41" w14:textId="77777777" w:rsidR="00364243" w:rsidRPr="00FF5F34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1EDB026" w14:textId="09E05D93" w:rsidR="00364243" w:rsidRPr="00FF5F34" w:rsidRDefault="00084214" w:rsidP="00364243">
      <w:pPr>
        <w:jc w:val="both"/>
        <w:rPr>
          <w:rFonts w:ascii="Times New Roman" w:hAnsi="Times New Roman" w:cs="Times New Roman"/>
          <w:lang w:val="ru-RU" w:eastAsia="de-DE"/>
        </w:rPr>
      </w:pPr>
      <w:r>
        <w:rPr>
          <w:rFonts w:ascii="Times New Roman" w:hAnsi="Times New Roman" w:cs="Times New Roman"/>
          <w:lang w:val="ru-RU" w:eastAsia="de-DE"/>
        </w:rPr>
        <w:t>Поступак покрећем код Општине Бачки Петровац</w:t>
      </w:r>
      <w:r w:rsidR="00364243" w:rsidRPr="00FF5F34">
        <w:rPr>
          <w:rFonts w:ascii="Times New Roman" w:hAnsi="Times New Roman" w:cs="Times New Roman"/>
          <w:lang w:val="ru-RU" w:eastAsia="de-DE"/>
        </w:rPr>
        <w:t xml:space="preserve"> -  </w:t>
      </w:r>
      <w:r>
        <w:rPr>
          <w:rFonts w:ascii="Times New Roman" w:hAnsi="Times New Roman" w:cs="Times New Roman"/>
          <w:lang w:val="ru-RU" w:eastAsia="de-DE"/>
        </w:rPr>
        <w:t>Пријаве за Јавни позив</w:t>
      </w:r>
      <w:r w:rsidR="00364243" w:rsidRPr="00FF5F34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="00364243" w:rsidRPr="00FF5F34">
        <w:rPr>
          <w:rFonts w:ascii="Times New Roman" w:hAnsi="Times New Roman" w:cs="Times New Roman"/>
          <w:lang w:val="ru-RU" w:eastAsia="de-DE"/>
        </w:rPr>
        <w:t xml:space="preserve"> у дома</w:t>
      </w:r>
      <w:r>
        <w:rPr>
          <w:rFonts w:ascii="Times New Roman" w:hAnsi="Times New Roman" w:cs="Times New Roman"/>
          <w:lang w:val="ru-RU" w:eastAsia="de-DE"/>
        </w:rPr>
        <w:t>ћинствима на територији општине Бачки Петровац</w:t>
      </w:r>
      <w:r w:rsidR="00364243" w:rsidRPr="00FF5F34">
        <w:rPr>
          <w:rFonts w:ascii="Times New Roman" w:hAnsi="Times New Roman" w:cs="Times New Roman"/>
          <w:lang w:val="ru-RU" w:eastAsia="de-DE"/>
        </w:rPr>
        <w:t xml:space="preserve"> за 2021. годину и тим поводом дајем следећу</w:t>
      </w:r>
    </w:p>
    <w:p w14:paraId="368B6BFC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DBA75A5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1CC3CF4A" w14:textId="77777777" w:rsidR="00364243" w:rsidRPr="00FF5F34" w:rsidRDefault="00364243" w:rsidP="00AF5A45">
      <w:pPr>
        <w:rPr>
          <w:rFonts w:ascii="Times New Roman" w:hAnsi="Times New Roman" w:cs="Times New Roman"/>
          <w:b/>
          <w:lang w:val="ru-RU" w:eastAsia="de-DE"/>
        </w:rPr>
      </w:pPr>
    </w:p>
    <w:p w14:paraId="1EF3F951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FF5F34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(заокружити)</w:t>
      </w:r>
      <w:r w:rsidRPr="00FF5F34">
        <w:rPr>
          <w:rFonts w:ascii="Times New Roman" w:hAnsi="Times New Roman" w:cs="Times New Roman"/>
          <w:lang w:val="ru-RU" w:eastAsia="de-DE"/>
        </w:rPr>
        <w:t>: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t xml:space="preserve"> </w:t>
      </w:r>
    </w:p>
    <w:p w14:paraId="10B04B15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63D1003" w14:textId="77777777" w:rsidR="00364243" w:rsidRPr="00FF5F34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RS"/>
        </w:rPr>
        <w:t xml:space="preserve">Решење о упису у одговарајући регистар </w:t>
      </w:r>
    </w:p>
    <w:p w14:paraId="7F9C2372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sr-Cyrl-CS"/>
        </w:rPr>
      </w:pPr>
    </w:p>
    <w:p w14:paraId="2408BCE2" w14:textId="1A594358" w:rsidR="00364243" w:rsidRPr="00FF5F34" w:rsidRDefault="00364243" w:rsidP="00364243">
      <w:pPr>
        <w:jc w:val="both"/>
        <w:rPr>
          <w:rFonts w:ascii="Times New Roman" w:hAnsi="Times New Roman" w:cs="Times New Roman"/>
          <w:lang w:val="sr-Cyrl-RS" w:eastAsia="de-DE"/>
        </w:rPr>
      </w:pPr>
      <w:r w:rsidRPr="00FF5F34">
        <w:rPr>
          <w:rFonts w:ascii="Times New Roman" w:hAnsi="Times New Roman" w:cs="Times New Roman"/>
          <w:lang w:val="sr-Cyrl-CS"/>
        </w:rPr>
        <w:t>Упознат/а сам да уколико</w:t>
      </w:r>
      <w:r w:rsidRPr="00FF5F34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FF5F34">
        <w:rPr>
          <w:rFonts w:ascii="Times New Roman" w:hAnsi="Times New Roman" w:cs="Times New Roman"/>
          <w:lang w:val="sr-Cyrl-CS"/>
        </w:rPr>
        <w:t xml:space="preserve"> наведене </w:t>
      </w:r>
      <w:r w:rsidRPr="00FF5F34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</w:t>
      </w:r>
      <w:r w:rsidR="006D0D4A">
        <w:rPr>
          <w:rFonts w:ascii="Times New Roman" w:hAnsi="Times New Roman" w:cs="Times New Roman"/>
          <w:lang w:val="ru-RU" w:eastAsia="de-DE"/>
        </w:rPr>
        <w:t>е коју решењем образује О</w:t>
      </w:r>
      <w:r w:rsidRPr="00FF5F34">
        <w:rPr>
          <w:rFonts w:ascii="Times New Roman" w:hAnsi="Times New Roman" w:cs="Times New Roman"/>
          <w:lang w:val="ru-RU" w:eastAsia="de-DE"/>
        </w:rPr>
        <w:t>пштинско веће.</w:t>
      </w:r>
    </w:p>
    <w:p w14:paraId="7E42F64D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BF29267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            </w:t>
      </w:r>
    </w:p>
    <w:p w14:paraId="03E7604C" w14:textId="77777777" w:rsidR="00364243" w:rsidRPr="00FF5F34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E660625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0B069EAC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1801EF2C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1D4137CA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A05FAD3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02746492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7CAB3D32" w14:textId="77777777" w:rsidR="002A66A4" w:rsidRDefault="002A66A4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323DB995" w14:textId="77777777" w:rsidR="003122EA" w:rsidRDefault="003122EA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05055ACE" w14:textId="77777777" w:rsidR="003122EA" w:rsidRDefault="003122EA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086D6FBF" w14:textId="7702FDD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 w:rsidRPr="00FF5F34">
        <w:rPr>
          <w:rFonts w:ascii="Times New Roman" w:hAnsi="Times New Roman" w:cs="Times New Roman"/>
          <w:lang w:val="ru-RU"/>
        </w:rPr>
        <w:t>1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6964BA9E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58581D22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4762841B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2972E916" w14:textId="77777777" w:rsidR="00364243" w:rsidRPr="00FF5F34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3864AC56" w14:textId="77777777" w:rsidR="00364243" w:rsidRPr="00FF5F34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093433B1" w14:textId="37CE7A2A" w:rsidR="00364243" w:rsidRPr="00FF5F34" w:rsidRDefault="006D0D4A" w:rsidP="00364243">
      <w:pPr>
        <w:jc w:val="both"/>
        <w:rPr>
          <w:rFonts w:ascii="Times New Roman" w:hAnsi="Times New Roman" w:cs="Times New Roman"/>
          <w:lang w:val="ru-RU" w:eastAsia="de-DE"/>
        </w:rPr>
      </w:pPr>
      <w:r>
        <w:rPr>
          <w:rFonts w:ascii="Times New Roman" w:hAnsi="Times New Roman" w:cs="Times New Roman"/>
          <w:lang w:val="ru-RU" w:eastAsia="de-DE"/>
        </w:rPr>
        <w:t>Поступак покрећем код Општине Бачки Петровац</w:t>
      </w:r>
      <w:r w:rsidR="00364243" w:rsidRPr="00FF5F34">
        <w:rPr>
          <w:rFonts w:ascii="Times New Roman" w:hAnsi="Times New Roman" w:cs="Times New Roman"/>
          <w:lang w:val="ru-RU" w:eastAsia="de-DE"/>
        </w:rPr>
        <w:t xml:space="preserve"> -  </w:t>
      </w:r>
      <w:r>
        <w:rPr>
          <w:rFonts w:ascii="Times New Roman" w:hAnsi="Times New Roman" w:cs="Times New Roman"/>
          <w:lang w:val="ru-RU" w:eastAsia="de-DE"/>
        </w:rPr>
        <w:t>Пријаве за Јавни позив</w:t>
      </w:r>
      <w:r w:rsidR="00364243" w:rsidRPr="00FF5F34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="00364243" w:rsidRPr="00FF5F34">
        <w:rPr>
          <w:rFonts w:ascii="Times New Roman" w:hAnsi="Times New Roman" w:cs="Times New Roman"/>
          <w:lang w:val="ru-RU" w:eastAsia="de-DE"/>
        </w:rPr>
        <w:t xml:space="preserve"> у дома</w:t>
      </w:r>
      <w:r w:rsidR="00CA04AD">
        <w:rPr>
          <w:rFonts w:ascii="Times New Roman" w:hAnsi="Times New Roman" w:cs="Times New Roman"/>
          <w:lang w:val="ru-RU" w:eastAsia="de-DE"/>
        </w:rPr>
        <w:t>ћинствима на територији општине Бачки Петровац</w:t>
      </w:r>
      <w:r w:rsidR="00364243" w:rsidRPr="00FF5F34">
        <w:rPr>
          <w:rFonts w:ascii="Times New Roman" w:hAnsi="Times New Roman" w:cs="Times New Roman"/>
          <w:lang w:val="ru-RU" w:eastAsia="de-DE"/>
        </w:rPr>
        <w:t xml:space="preserve"> за 202</w:t>
      </w:r>
      <w:r w:rsidR="00364243" w:rsidRPr="00FF5F34">
        <w:rPr>
          <w:rFonts w:ascii="Times New Roman" w:hAnsi="Times New Roman" w:cs="Times New Roman"/>
          <w:lang w:val="sr-Cyrl-RS" w:eastAsia="de-DE"/>
        </w:rPr>
        <w:t>1</w:t>
      </w:r>
      <w:r w:rsidR="00364243"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32AFB59D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9D7173D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6BA33269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4663801F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236FE6D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42CB86BF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FF5F34">
        <w:rPr>
          <w:rFonts w:ascii="Times New Roman" w:hAnsi="Times New Roman" w:cs="Times New Roman"/>
          <w:lang w:val="sr-Cyrl-RS" w:eastAsia="de-DE"/>
        </w:rPr>
        <w:t xml:space="preserve">      </w:t>
      </w:r>
      <w:r w:rsidRPr="00FF5F34">
        <w:rPr>
          <w:rFonts w:ascii="Times New Roman" w:hAnsi="Times New Roman" w:cs="Times New Roman"/>
          <w:b/>
          <w:lang w:val="ru-RU" w:eastAsia="de-DE"/>
        </w:rPr>
        <w:t>Саглас</w:t>
      </w:r>
      <w:r w:rsidRPr="00FF5F34">
        <w:rPr>
          <w:rFonts w:ascii="Times New Roman" w:hAnsi="Times New Roman" w:cs="Times New Roman"/>
          <w:b/>
          <w:lang w:val="sr-Latn-CS" w:eastAsia="de-DE"/>
        </w:rPr>
        <w:t>a</w:t>
      </w:r>
      <w:r w:rsidRPr="00FF5F34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FF5F34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FF5F34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4D269C0" w14:textId="36D19577" w:rsidR="00364243" w:rsidRPr="00FF5F34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FF5F34">
        <w:rPr>
          <w:rFonts w:ascii="Times New Roman" w:hAnsi="Times New Roman" w:cs="Times New Roman"/>
          <w:lang w:val="sr-Cyrl-RS" w:eastAsia="de-DE"/>
        </w:rPr>
        <w:t xml:space="preserve"> </w:t>
      </w:r>
      <w:r w:rsidRPr="00FF5F34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772FC902" w14:textId="77777777" w:rsidR="00364243" w:rsidRPr="00FF5F34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7F3F3EE5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385CCA0F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5AC06675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2277B82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5FB9FE5F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7D605BAC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74A9DB87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49B7677A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502127DD" w14:textId="77777777" w:rsidR="00364243" w:rsidRPr="00FF5F34" w:rsidRDefault="00364243" w:rsidP="003716E7">
      <w:pPr>
        <w:spacing w:after="0"/>
        <w:rPr>
          <w:rFonts w:ascii="Times New Roman" w:hAnsi="Times New Roman" w:cs="Times New Roman"/>
          <w:lang w:val="sr-Cyrl-RS"/>
        </w:rPr>
      </w:pPr>
    </w:p>
    <w:sectPr w:rsidR="00364243" w:rsidRPr="00FF5F34" w:rsidSect="002A66A4">
      <w:pgSz w:w="12240" w:h="15840"/>
      <w:pgMar w:top="1440" w:right="1440" w:bottom="709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E02DF2" w14:textId="77777777" w:rsidR="00BB2E6F" w:rsidRDefault="00BB2E6F" w:rsidP="008A6F6C">
      <w:pPr>
        <w:spacing w:after="0" w:line="240" w:lineRule="auto"/>
      </w:pPr>
      <w:r>
        <w:separator/>
      </w:r>
    </w:p>
  </w:endnote>
  <w:endnote w:type="continuationSeparator" w:id="0">
    <w:p w14:paraId="0015C117" w14:textId="77777777" w:rsidR="00BB2E6F" w:rsidRDefault="00BB2E6F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6E98E6" w14:textId="77777777" w:rsidR="00BB2E6F" w:rsidRDefault="00BB2E6F" w:rsidP="008A6F6C">
      <w:pPr>
        <w:spacing w:after="0" w:line="240" w:lineRule="auto"/>
      </w:pPr>
      <w:r>
        <w:separator/>
      </w:r>
    </w:p>
  </w:footnote>
  <w:footnote w:type="continuationSeparator" w:id="0">
    <w:p w14:paraId="5D24B828" w14:textId="77777777" w:rsidR="00BB2E6F" w:rsidRDefault="00BB2E6F" w:rsidP="008A6F6C">
      <w:pPr>
        <w:spacing w:after="0" w:line="240" w:lineRule="auto"/>
      </w:pPr>
      <w:r>
        <w:continuationSeparator/>
      </w:r>
    </w:p>
  </w:footnote>
  <w:footnote w:id="1">
    <w:p w14:paraId="1C09A19E" w14:textId="77777777" w:rsidR="00437A85" w:rsidRPr="006F748D" w:rsidRDefault="00437A85" w:rsidP="00364243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proofErr w:type="spellStart"/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proofErr w:type="spellEnd"/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1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5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9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5"/>
  </w:num>
  <w:num w:numId="3">
    <w:abstractNumId w:val="11"/>
  </w:num>
  <w:num w:numId="4">
    <w:abstractNumId w:val="21"/>
  </w:num>
  <w:num w:numId="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6"/>
  </w:num>
  <w:num w:numId="7">
    <w:abstractNumId w:val="31"/>
  </w:num>
  <w:num w:numId="8">
    <w:abstractNumId w:val="33"/>
  </w:num>
  <w:num w:numId="9">
    <w:abstractNumId w:val="8"/>
  </w:num>
  <w:num w:numId="10">
    <w:abstractNumId w:val="30"/>
  </w:num>
  <w:num w:numId="11">
    <w:abstractNumId w:val="25"/>
  </w:num>
  <w:num w:numId="12">
    <w:abstractNumId w:val="10"/>
  </w:num>
  <w:num w:numId="13">
    <w:abstractNumId w:val="19"/>
  </w:num>
  <w:num w:numId="14">
    <w:abstractNumId w:val="1"/>
  </w:num>
  <w:num w:numId="15">
    <w:abstractNumId w:val="3"/>
  </w:num>
  <w:num w:numId="16">
    <w:abstractNumId w:val="7"/>
  </w:num>
  <w:num w:numId="17">
    <w:abstractNumId w:val="14"/>
  </w:num>
  <w:num w:numId="18">
    <w:abstractNumId w:val="6"/>
  </w:num>
  <w:num w:numId="19">
    <w:abstractNumId w:val="16"/>
  </w:num>
  <w:num w:numId="20">
    <w:abstractNumId w:val="18"/>
  </w:num>
  <w:num w:numId="21">
    <w:abstractNumId w:val="2"/>
  </w:num>
  <w:num w:numId="22">
    <w:abstractNumId w:val="15"/>
  </w:num>
  <w:num w:numId="23">
    <w:abstractNumId w:val="37"/>
  </w:num>
  <w:num w:numId="24">
    <w:abstractNumId w:val="5"/>
  </w:num>
  <w:num w:numId="25">
    <w:abstractNumId w:val="0"/>
  </w:num>
  <w:num w:numId="26">
    <w:abstractNumId w:val="23"/>
  </w:num>
  <w:num w:numId="27">
    <w:abstractNumId w:val="22"/>
  </w:num>
  <w:num w:numId="28">
    <w:abstractNumId w:val="34"/>
  </w:num>
  <w:num w:numId="29">
    <w:abstractNumId w:val="4"/>
  </w:num>
  <w:num w:numId="30">
    <w:abstractNumId w:val="32"/>
  </w:num>
  <w:num w:numId="31">
    <w:abstractNumId w:val="27"/>
  </w:num>
  <w:num w:numId="32">
    <w:abstractNumId w:val="28"/>
  </w:num>
  <w:num w:numId="33">
    <w:abstractNumId w:val="20"/>
  </w:num>
  <w:num w:numId="34">
    <w:abstractNumId w:val="13"/>
  </w:num>
  <w:num w:numId="35">
    <w:abstractNumId w:val="9"/>
  </w:num>
  <w:num w:numId="36">
    <w:abstractNumId w:val="29"/>
  </w:num>
  <w:num w:numId="37">
    <w:abstractNumId w:val="24"/>
  </w:num>
  <w:num w:numId="38">
    <w:abstractNumId w:val="17"/>
  </w:num>
  <w:num w:numId="3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277E"/>
    <w:rsid w:val="0000446F"/>
    <w:rsid w:val="00005C48"/>
    <w:rsid w:val="00010293"/>
    <w:rsid w:val="00023DD5"/>
    <w:rsid w:val="00084214"/>
    <w:rsid w:val="0009375D"/>
    <w:rsid w:val="000A60FD"/>
    <w:rsid w:val="000B7CE7"/>
    <w:rsid w:val="000C3FDD"/>
    <w:rsid w:val="000D7E2A"/>
    <w:rsid w:val="000E1196"/>
    <w:rsid w:val="001134A7"/>
    <w:rsid w:val="00162DA5"/>
    <w:rsid w:val="001703EB"/>
    <w:rsid w:val="001B70DB"/>
    <w:rsid w:val="001C4675"/>
    <w:rsid w:val="001D1F12"/>
    <w:rsid w:val="001F7FED"/>
    <w:rsid w:val="00205D42"/>
    <w:rsid w:val="002112BE"/>
    <w:rsid w:val="002408F2"/>
    <w:rsid w:val="0024474C"/>
    <w:rsid w:val="00247242"/>
    <w:rsid w:val="002551D0"/>
    <w:rsid w:val="002721FF"/>
    <w:rsid w:val="002761F0"/>
    <w:rsid w:val="002A66A4"/>
    <w:rsid w:val="002B20A2"/>
    <w:rsid w:val="002B261C"/>
    <w:rsid w:val="002B48F1"/>
    <w:rsid w:val="002C34D6"/>
    <w:rsid w:val="002F2CD4"/>
    <w:rsid w:val="002F33E9"/>
    <w:rsid w:val="002F5FA0"/>
    <w:rsid w:val="003122EA"/>
    <w:rsid w:val="00314207"/>
    <w:rsid w:val="00320D05"/>
    <w:rsid w:val="003512C0"/>
    <w:rsid w:val="00354E21"/>
    <w:rsid w:val="00363869"/>
    <w:rsid w:val="00364243"/>
    <w:rsid w:val="003716E7"/>
    <w:rsid w:val="003734C4"/>
    <w:rsid w:val="00384B06"/>
    <w:rsid w:val="00392223"/>
    <w:rsid w:val="00392B09"/>
    <w:rsid w:val="003A3BA7"/>
    <w:rsid w:val="003D156A"/>
    <w:rsid w:val="003E4AF3"/>
    <w:rsid w:val="003F42B5"/>
    <w:rsid w:val="003F4EDA"/>
    <w:rsid w:val="00412941"/>
    <w:rsid w:val="00412C65"/>
    <w:rsid w:val="00415E3E"/>
    <w:rsid w:val="004211C1"/>
    <w:rsid w:val="004377C0"/>
    <w:rsid w:val="00437A85"/>
    <w:rsid w:val="00451305"/>
    <w:rsid w:val="00452549"/>
    <w:rsid w:val="004551AE"/>
    <w:rsid w:val="004558C3"/>
    <w:rsid w:val="00480BA2"/>
    <w:rsid w:val="00485371"/>
    <w:rsid w:val="00486979"/>
    <w:rsid w:val="004B3604"/>
    <w:rsid w:val="004B5A70"/>
    <w:rsid w:val="004E58C0"/>
    <w:rsid w:val="00513019"/>
    <w:rsid w:val="00520EE1"/>
    <w:rsid w:val="005267EC"/>
    <w:rsid w:val="00527563"/>
    <w:rsid w:val="00536E1C"/>
    <w:rsid w:val="00541CBD"/>
    <w:rsid w:val="0055220F"/>
    <w:rsid w:val="005544E7"/>
    <w:rsid w:val="0056283D"/>
    <w:rsid w:val="0056740E"/>
    <w:rsid w:val="0057038C"/>
    <w:rsid w:val="005736D7"/>
    <w:rsid w:val="005902C6"/>
    <w:rsid w:val="005A1365"/>
    <w:rsid w:val="005D1D89"/>
    <w:rsid w:val="005D4CA4"/>
    <w:rsid w:val="005D4CC6"/>
    <w:rsid w:val="005F4071"/>
    <w:rsid w:val="005F7566"/>
    <w:rsid w:val="005F7990"/>
    <w:rsid w:val="00604BC5"/>
    <w:rsid w:val="0060772A"/>
    <w:rsid w:val="00653CAB"/>
    <w:rsid w:val="00655160"/>
    <w:rsid w:val="006759C0"/>
    <w:rsid w:val="00675EE8"/>
    <w:rsid w:val="006A536C"/>
    <w:rsid w:val="006B4434"/>
    <w:rsid w:val="006D0D4A"/>
    <w:rsid w:val="006E7A6D"/>
    <w:rsid w:val="006F147C"/>
    <w:rsid w:val="0070730F"/>
    <w:rsid w:val="007413B2"/>
    <w:rsid w:val="00746FA6"/>
    <w:rsid w:val="0075050A"/>
    <w:rsid w:val="007515B4"/>
    <w:rsid w:val="007567D2"/>
    <w:rsid w:val="00776242"/>
    <w:rsid w:val="00785082"/>
    <w:rsid w:val="007A73B2"/>
    <w:rsid w:val="007D5DBE"/>
    <w:rsid w:val="007E3DDF"/>
    <w:rsid w:val="007E4D50"/>
    <w:rsid w:val="007F2C93"/>
    <w:rsid w:val="00815779"/>
    <w:rsid w:val="0083379F"/>
    <w:rsid w:val="00836C30"/>
    <w:rsid w:val="0086005E"/>
    <w:rsid w:val="00862072"/>
    <w:rsid w:val="008621C7"/>
    <w:rsid w:val="008638F3"/>
    <w:rsid w:val="008651DC"/>
    <w:rsid w:val="00877B78"/>
    <w:rsid w:val="008823C7"/>
    <w:rsid w:val="0088315A"/>
    <w:rsid w:val="00890CD3"/>
    <w:rsid w:val="008931D9"/>
    <w:rsid w:val="008A13A9"/>
    <w:rsid w:val="008A6F6C"/>
    <w:rsid w:val="008C340F"/>
    <w:rsid w:val="00903722"/>
    <w:rsid w:val="0090597B"/>
    <w:rsid w:val="00915846"/>
    <w:rsid w:val="00923060"/>
    <w:rsid w:val="00926BF6"/>
    <w:rsid w:val="00930598"/>
    <w:rsid w:val="00931866"/>
    <w:rsid w:val="00946562"/>
    <w:rsid w:val="00946C43"/>
    <w:rsid w:val="00947257"/>
    <w:rsid w:val="009541C6"/>
    <w:rsid w:val="00963C43"/>
    <w:rsid w:val="0096628B"/>
    <w:rsid w:val="009723DC"/>
    <w:rsid w:val="00987936"/>
    <w:rsid w:val="00991803"/>
    <w:rsid w:val="00993BE3"/>
    <w:rsid w:val="009A0061"/>
    <w:rsid w:val="009C3FE8"/>
    <w:rsid w:val="009D72F7"/>
    <w:rsid w:val="009F0301"/>
    <w:rsid w:val="009F0EF8"/>
    <w:rsid w:val="00A00729"/>
    <w:rsid w:val="00A35B3D"/>
    <w:rsid w:val="00A72BAD"/>
    <w:rsid w:val="00A81DEC"/>
    <w:rsid w:val="00A87E17"/>
    <w:rsid w:val="00A90A3B"/>
    <w:rsid w:val="00AB09E7"/>
    <w:rsid w:val="00AC248C"/>
    <w:rsid w:val="00AF3786"/>
    <w:rsid w:val="00AF5A45"/>
    <w:rsid w:val="00B018A2"/>
    <w:rsid w:val="00B3586E"/>
    <w:rsid w:val="00B4147D"/>
    <w:rsid w:val="00B41A15"/>
    <w:rsid w:val="00B44BBF"/>
    <w:rsid w:val="00B51F32"/>
    <w:rsid w:val="00B54C6F"/>
    <w:rsid w:val="00B66104"/>
    <w:rsid w:val="00B84A96"/>
    <w:rsid w:val="00B86839"/>
    <w:rsid w:val="00B97152"/>
    <w:rsid w:val="00BA2DCE"/>
    <w:rsid w:val="00BA5401"/>
    <w:rsid w:val="00BA64D9"/>
    <w:rsid w:val="00BB2E6F"/>
    <w:rsid w:val="00BC6760"/>
    <w:rsid w:val="00BC7C96"/>
    <w:rsid w:val="00BD6FB4"/>
    <w:rsid w:val="00BE446D"/>
    <w:rsid w:val="00C065C7"/>
    <w:rsid w:val="00C1008C"/>
    <w:rsid w:val="00C119E3"/>
    <w:rsid w:val="00C16C38"/>
    <w:rsid w:val="00C25A33"/>
    <w:rsid w:val="00C27EA6"/>
    <w:rsid w:val="00C4289A"/>
    <w:rsid w:val="00C677C2"/>
    <w:rsid w:val="00C87F2B"/>
    <w:rsid w:val="00C925D6"/>
    <w:rsid w:val="00C940BD"/>
    <w:rsid w:val="00CA04AD"/>
    <w:rsid w:val="00CB511E"/>
    <w:rsid w:val="00CE321C"/>
    <w:rsid w:val="00CF5ADF"/>
    <w:rsid w:val="00D0233C"/>
    <w:rsid w:val="00D051E1"/>
    <w:rsid w:val="00D12924"/>
    <w:rsid w:val="00D170C3"/>
    <w:rsid w:val="00D221A2"/>
    <w:rsid w:val="00D2630E"/>
    <w:rsid w:val="00D54064"/>
    <w:rsid w:val="00D55EE3"/>
    <w:rsid w:val="00D73271"/>
    <w:rsid w:val="00D7568D"/>
    <w:rsid w:val="00D915F3"/>
    <w:rsid w:val="00D94D8E"/>
    <w:rsid w:val="00D951D6"/>
    <w:rsid w:val="00DA72DE"/>
    <w:rsid w:val="00DB0876"/>
    <w:rsid w:val="00DB2BA0"/>
    <w:rsid w:val="00DB4545"/>
    <w:rsid w:val="00DD24B1"/>
    <w:rsid w:val="00DD4293"/>
    <w:rsid w:val="00DE5902"/>
    <w:rsid w:val="00E017E3"/>
    <w:rsid w:val="00E038A9"/>
    <w:rsid w:val="00E07526"/>
    <w:rsid w:val="00E113A5"/>
    <w:rsid w:val="00E12BE3"/>
    <w:rsid w:val="00E15884"/>
    <w:rsid w:val="00E32822"/>
    <w:rsid w:val="00E4048E"/>
    <w:rsid w:val="00E40E6A"/>
    <w:rsid w:val="00E54413"/>
    <w:rsid w:val="00E57B13"/>
    <w:rsid w:val="00E704B4"/>
    <w:rsid w:val="00E755DD"/>
    <w:rsid w:val="00EB1C35"/>
    <w:rsid w:val="00EB716D"/>
    <w:rsid w:val="00EC4276"/>
    <w:rsid w:val="00ED57EA"/>
    <w:rsid w:val="00ED66E3"/>
    <w:rsid w:val="00ED72C9"/>
    <w:rsid w:val="00EE004F"/>
    <w:rsid w:val="00EE7B8F"/>
    <w:rsid w:val="00EE7D2F"/>
    <w:rsid w:val="00EF5023"/>
    <w:rsid w:val="00EF50C5"/>
    <w:rsid w:val="00F15FEC"/>
    <w:rsid w:val="00F26EF0"/>
    <w:rsid w:val="00F445F3"/>
    <w:rsid w:val="00F548B8"/>
    <w:rsid w:val="00F568DE"/>
    <w:rsid w:val="00F65461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chartTrackingRefBased/>
  <w15:docId w15:val="{2418ECD9-FE2B-4670-8613-DF8C283C2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68E943-02B8-4A98-8CCE-07FA2464DC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00</Words>
  <Characters>6840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слов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Sonja Đuriš</cp:lastModifiedBy>
  <cp:revision>2</cp:revision>
  <dcterms:created xsi:type="dcterms:W3CDTF">2021-07-27T08:19:00Z</dcterms:created>
  <dcterms:modified xsi:type="dcterms:W3CDTF">2021-07-27T08:19:00Z</dcterms:modified>
</cp:coreProperties>
</file>